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F6B11A" w14:textId="367B7C71" w:rsidR="002C26E0" w:rsidRDefault="002C26E0" w:rsidP="003E4A9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b/>
          <w:bCs/>
          <w:sz w:val="26"/>
          <w:szCs w:val="26"/>
        </w:rPr>
      </w:pPr>
      <w:bookmarkStart w:id="0" w:name="_GoBack"/>
      <w:bookmarkEnd w:id="0"/>
      <w:r w:rsidRPr="002C26E0">
        <w:rPr>
          <w:rFonts w:ascii="Courier New" w:hAnsi="Courier New" w:cs="Courier New"/>
          <w:b/>
          <w:bCs/>
          <w:sz w:val="26"/>
          <w:szCs w:val="26"/>
        </w:rPr>
        <w:t>Encoder Decoder Manual</w:t>
      </w:r>
    </w:p>
    <w:p w14:paraId="3A61D617" w14:textId="2A6F6E06" w:rsidR="002C26E0" w:rsidRPr="002C26E0" w:rsidRDefault="002C26E0" w:rsidP="003E4A9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b/>
          <w:bCs/>
          <w:sz w:val="26"/>
          <w:szCs w:val="26"/>
        </w:rPr>
      </w:pPr>
      <w:r>
        <w:rPr>
          <w:rFonts w:ascii="Courier New" w:hAnsi="Courier New" w:cs="Courier New"/>
          <w:b/>
          <w:bCs/>
          <w:sz w:val="26"/>
          <w:szCs w:val="26"/>
        </w:rPr>
        <w:t>Jan 10, 2019</w:t>
      </w:r>
    </w:p>
    <w:p w14:paraId="53BAD9AE" w14:textId="77777777" w:rsidR="002C26E0" w:rsidRDefault="002C26E0" w:rsidP="003E4A9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b/>
          <w:bCs/>
          <w:color w:val="4472C4" w:themeColor="accent1"/>
          <w:sz w:val="26"/>
          <w:szCs w:val="26"/>
        </w:rPr>
      </w:pPr>
    </w:p>
    <w:p w14:paraId="31C676AF" w14:textId="77D79186" w:rsidR="008444DE" w:rsidRPr="00C944E2" w:rsidRDefault="008444DE" w:rsidP="003E4A9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4"/>
          <w:szCs w:val="24"/>
        </w:rPr>
      </w:pPr>
      <w:r w:rsidRPr="00475873">
        <w:rPr>
          <w:rFonts w:ascii="Courier New" w:hAnsi="Courier New" w:cs="Courier New"/>
          <w:b/>
          <w:bCs/>
          <w:color w:val="4472C4" w:themeColor="accent1"/>
          <w:sz w:val="26"/>
          <w:szCs w:val="26"/>
        </w:rPr>
        <w:t>ay_main_function</w:t>
      </w:r>
      <w:r w:rsidR="00275AA2" w:rsidRPr="00275AA2">
        <w:rPr>
          <w:rFonts w:ascii="Courier New" w:hAnsi="Courier New" w:cs="Courier New"/>
          <w:sz w:val="26"/>
          <w:szCs w:val="26"/>
        </w:rPr>
        <w:t>:</w:t>
      </w:r>
      <w:r w:rsidR="00275AA2">
        <w:rPr>
          <w:rFonts w:ascii="Courier New" w:hAnsi="Courier New" w:cs="Courier New"/>
          <w:sz w:val="26"/>
          <w:szCs w:val="26"/>
        </w:rPr>
        <w:t xml:space="preserve"> This function calls both the encoder and decoder functions</w:t>
      </w:r>
      <w:r w:rsidR="003E4A9E">
        <w:rPr>
          <w:rFonts w:ascii="Courier New" w:hAnsi="Courier New" w:cs="Courier New"/>
          <w:sz w:val="26"/>
          <w:szCs w:val="26"/>
        </w:rPr>
        <w:t>. This wrapper function was written to show how different parameters can be set to the encoder and decoder functions.</w:t>
      </w:r>
    </w:p>
    <w:p w14:paraId="5925101B" w14:textId="77777777" w:rsidR="008444DE" w:rsidRDefault="008444DE" w:rsidP="008444D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6"/>
          <w:szCs w:val="26"/>
        </w:rPr>
      </w:pPr>
    </w:p>
    <w:p w14:paraId="4685890F" w14:textId="72D4CB0A" w:rsidR="008444DE" w:rsidRDefault="008444DE" w:rsidP="003E4A9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6"/>
          <w:szCs w:val="26"/>
        </w:rPr>
      </w:pPr>
      <w:r w:rsidRPr="00475873">
        <w:rPr>
          <w:rFonts w:ascii="Courier New" w:hAnsi="Courier New" w:cs="Courier New"/>
          <w:b/>
          <w:bCs/>
          <w:color w:val="4472C4" w:themeColor="accent1"/>
          <w:sz w:val="26"/>
          <w:szCs w:val="26"/>
        </w:rPr>
        <w:t>ay_run_encoder</w:t>
      </w:r>
      <w:r w:rsidR="00C944E2" w:rsidRPr="00C944E2">
        <w:rPr>
          <w:rFonts w:ascii="Courier New" w:hAnsi="Courier New" w:cs="Courier New"/>
          <w:sz w:val="26"/>
          <w:szCs w:val="26"/>
        </w:rPr>
        <w:t>:</w:t>
      </w:r>
      <w:r w:rsidR="00275AA2">
        <w:rPr>
          <w:rFonts w:ascii="Courier New" w:hAnsi="Courier New" w:cs="Courier New"/>
          <w:sz w:val="26"/>
          <w:szCs w:val="26"/>
        </w:rPr>
        <w:t xml:space="preserve"> </w:t>
      </w:r>
      <w:r w:rsidR="00C944E2">
        <w:rPr>
          <w:rFonts w:ascii="Courier New" w:hAnsi="Courier New" w:cs="Courier New"/>
          <w:sz w:val="26"/>
          <w:szCs w:val="26"/>
        </w:rPr>
        <w:t xml:space="preserve">Encoder </w:t>
      </w:r>
      <w:r w:rsidR="00275AA2">
        <w:rPr>
          <w:rFonts w:ascii="Courier New" w:hAnsi="Courier New" w:cs="Courier New"/>
          <w:sz w:val="26"/>
          <w:szCs w:val="26"/>
        </w:rPr>
        <w:t>function, which</w:t>
      </w:r>
      <w:r w:rsidR="00C944E2">
        <w:rPr>
          <w:rFonts w:ascii="Courier New" w:hAnsi="Courier New" w:cs="Courier New"/>
          <w:sz w:val="26"/>
          <w:szCs w:val="26"/>
        </w:rPr>
        <w:t xml:space="preserve"> build</w:t>
      </w:r>
      <w:r w:rsidR="00275AA2">
        <w:rPr>
          <w:rFonts w:ascii="Courier New" w:hAnsi="Courier New" w:cs="Courier New"/>
          <w:sz w:val="26"/>
          <w:szCs w:val="26"/>
        </w:rPr>
        <w:t>s</w:t>
      </w:r>
      <w:r w:rsidR="00C944E2">
        <w:rPr>
          <w:rFonts w:ascii="Courier New" w:hAnsi="Courier New" w:cs="Courier New"/>
          <w:sz w:val="26"/>
          <w:szCs w:val="26"/>
        </w:rPr>
        <w:t xml:space="preserve"> the training and testing data set for the decoder function</w:t>
      </w:r>
      <w:r w:rsidR="00275AA2">
        <w:rPr>
          <w:rFonts w:ascii="Courier New" w:hAnsi="Courier New" w:cs="Courier New"/>
          <w:sz w:val="26"/>
          <w:szCs w:val="26"/>
        </w:rPr>
        <w:t>.</w:t>
      </w:r>
    </w:p>
    <w:p w14:paraId="161CDD71" w14:textId="77777777" w:rsidR="00275AA2" w:rsidRDefault="00275AA2" w:rsidP="00275AA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6"/>
          <w:szCs w:val="26"/>
        </w:rPr>
      </w:pPr>
    </w:p>
    <w:p w14:paraId="101FBA98" w14:textId="109EF34B" w:rsidR="00275AA2" w:rsidRDefault="00275AA2" w:rsidP="003E4A9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 w:rsidRPr="00475873">
        <w:rPr>
          <w:rFonts w:ascii="Courier New" w:hAnsi="Courier New" w:cs="Courier New"/>
          <w:b/>
          <w:bCs/>
          <w:color w:val="4472C4" w:themeColor="accent1"/>
          <w:sz w:val="26"/>
          <w:szCs w:val="26"/>
        </w:rPr>
        <w:t>ay_run_decoder</w:t>
      </w:r>
      <w:r>
        <w:rPr>
          <w:rFonts w:ascii="Courier New" w:hAnsi="Courier New" w:cs="Courier New"/>
          <w:color w:val="000000"/>
          <w:sz w:val="26"/>
          <w:szCs w:val="26"/>
        </w:rPr>
        <w:t>: Decoder function, which runs different decoder models and saves the decoding result</w:t>
      </w:r>
      <w:r w:rsidR="001C5AC4">
        <w:rPr>
          <w:rFonts w:ascii="Courier New" w:hAnsi="Courier New" w:cs="Courier New"/>
          <w:color w:val="000000"/>
          <w:sz w:val="26"/>
          <w:szCs w:val="26"/>
        </w:rPr>
        <w:t>.</w:t>
      </w:r>
    </w:p>
    <w:p w14:paraId="3CE83F4A" w14:textId="34D0D8D1" w:rsidR="001C5AC4" w:rsidRDefault="001C5AC4" w:rsidP="003E4A9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</w:p>
    <w:p w14:paraId="4B1AA916" w14:textId="5D3950A1" w:rsidR="001C5AC4" w:rsidRPr="00475873" w:rsidRDefault="001C5AC4" w:rsidP="003E4A9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b/>
          <w:bCs/>
          <w:color w:val="000000"/>
          <w:sz w:val="26"/>
          <w:szCs w:val="26"/>
          <w:u w:val="single"/>
        </w:rPr>
      </w:pPr>
      <w:r w:rsidRPr="00475873">
        <w:rPr>
          <w:rFonts w:ascii="Courier New" w:hAnsi="Courier New" w:cs="Courier New"/>
          <w:b/>
          <w:bCs/>
          <w:color w:val="000000"/>
          <w:sz w:val="26"/>
          <w:szCs w:val="26"/>
          <w:u w:val="single"/>
        </w:rPr>
        <w:t>H</w:t>
      </w:r>
      <w:r w:rsidR="00E65D62" w:rsidRPr="00475873">
        <w:rPr>
          <w:rFonts w:ascii="Courier New" w:hAnsi="Courier New" w:cs="Courier New"/>
          <w:b/>
          <w:bCs/>
          <w:color w:val="000000"/>
          <w:sz w:val="26"/>
          <w:szCs w:val="26"/>
          <w:u w:val="single"/>
        </w:rPr>
        <w:t>ow to interpret performance files</w:t>
      </w:r>
      <w:r w:rsidRPr="00475873">
        <w:rPr>
          <w:rFonts w:ascii="Courier New" w:hAnsi="Courier New" w:cs="Courier New"/>
          <w:b/>
          <w:bCs/>
          <w:color w:val="000000"/>
          <w:sz w:val="26"/>
          <w:szCs w:val="26"/>
          <w:u w:val="single"/>
        </w:rPr>
        <w:t>:</w:t>
      </w:r>
    </w:p>
    <w:p w14:paraId="1A3359D2" w14:textId="674900AD" w:rsidR="00E65D62" w:rsidRDefault="00E65D62" w:rsidP="003E4A9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  <w:u w:val="single"/>
        </w:rPr>
      </w:pPr>
    </w:p>
    <w:p w14:paraId="76ABD24C" w14:textId="2C9F5268" w:rsidR="00E65D62" w:rsidRPr="00E65D62" w:rsidRDefault="00E65D62" w:rsidP="003E4A9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Performance files keep the decoding result per each time step, and they have different </w:t>
      </w:r>
      <w:r w:rsidR="009D794E">
        <w:rPr>
          <w:rFonts w:ascii="Courier New" w:hAnsi="Courier New" w:cs="Courier New"/>
          <w:color w:val="000000"/>
          <w:sz w:val="26"/>
          <w:szCs w:val="26"/>
        </w:rPr>
        <w:t>entries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depending on which decoding method is being called</w:t>
      </w:r>
      <w:r w:rsidR="009D794E">
        <w:rPr>
          <w:rFonts w:ascii="Courier New" w:hAnsi="Courier New" w:cs="Courier New"/>
          <w:color w:val="000000"/>
          <w:sz w:val="26"/>
          <w:szCs w:val="26"/>
        </w:rPr>
        <w:t>.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2A6E5F41" w14:textId="77777777" w:rsidR="00E65D62" w:rsidRDefault="00E65D62" w:rsidP="003E4A9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  <w:u w:val="single"/>
        </w:rPr>
      </w:pPr>
    </w:p>
    <w:p w14:paraId="7EE1F9E6" w14:textId="48869A4D" w:rsidR="001C5AC4" w:rsidRDefault="001C5AC4" w:rsidP="003E4A9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  <w:u w:val="single"/>
        </w:rPr>
      </w:pPr>
    </w:p>
    <w:p w14:paraId="6EDA568F" w14:textId="6C0AB063" w:rsidR="00C462DF" w:rsidRDefault="00E65D62" w:rsidP="003E4A9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 w:rsidRPr="00B07A85">
        <w:rPr>
          <w:rFonts w:ascii="Courier New" w:hAnsi="Courier New" w:cs="Courier New"/>
          <w:color w:val="000000"/>
          <w:sz w:val="26"/>
          <w:szCs w:val="26"/>
          <w:u w:val="single"/>
        </w:rPr>
        <w:t>Exact solution</w:t>
      </w:r>
      <w:r w:rsidR="009D794E" w:rsidRPr="00B07A85">
        <w:rPr>
          <w:rFonts w:ascii="Courier New" w:hAnsi="Courier New" w:cs="Courier New"/>
          <w:color w:val="000000"/>
          <w:sz w:val="26"/>
          <w:szCs w:val="26"/>
          <w:u w:val="single"/>
        </w:rPr>
        <w:t xml:space="preserve">: </w:t>
      </w:r>
      <w:r w:rsidR="009D794E">
        <w:rPr>
          <w:rFonts w:ascii="Courier New" w:hAnsi="Courier New" w:cs="Courier New"/>
          <w:color w:val="000000"/>
          <w:sz w:val="26"/>
          <w:szCs w:val="26"/>
        </w:rPr>
        <w:t>Each line of the performance file keeps the following information.</w:t>
      </w:r>
    </w:p>
    <w:p w14:paraId="75D9DD5B" w14:textId="77777777" w:rsidR="00B07A85" w:rsidRDefault="00B07A85" w:rsidP="00A407A5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</w:p>
    <w:p w14:paraId="711DB408" w14:textId="0F6020E0" w:rsidR="009D794E" w:rsidRDefault="00A407A5" w:rsidP="00A407A5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</w:t>
      </w:r>
      <w:r w:rsidR="009D794E">
        <w:rPr>
          <w:rFonts w:ascii="Courier New" w:hAnsi="Courier New" w:cs="Courier New"/>
          <w:color w:val="000000"/>
          <w:sz w:val="26"/>
          <w:szCs w:val="26"/>
        </w:rPr>
        <w:t>Timestep</w:t>
      </w:r>
      <w:r>
        <w:rPr>
          <w:rFonts w:ascii="Courier New" w:hAnsi="Courier New" w:cs="Courier New"/>
          <w:color w:val="000000"/>
          <w:sz w:val="26"/>
          <w:szCs w:val="26"/>
        </w:rPr>
        <w:tab/>
      </w:r>
      <w:r w:rsidR="005350C3">
        <w:rPr>
          <w:rFonts w:ascii="Courier New" w:hAnsi="Courier New" w:cs="Courier New"/>
          <w:color w:val="000000"/>
          <w:sz w:val="26"/>
          <w:szCs w:val="26"/>
        </w:rPr>
        <w:t xml:space="preserve">: </w:t>
      </w:r>
      <w:r w:rsidR="004F0E1B">
        <w:rPr>
          <w:rFonts w:ascii="Courier New" w:hAnsi="Courier New" w:cs="Courier New"/>
          <w:color w:val="000000"/>
          <w:sz w:val="26"/>
          <w:szCs w:val="26"/>
        </w:rPr>
        <w:t>2,3,4,5,…</w:t>
      </w:r>
    </w:p>
    <w:p w14:paraId="1095F716" w14:textId="4F0FE3BC" w:rsidR="009D794E" w:rsidRDefault="00A407A5" w:rsidP="00A407A5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</w:t>
      </w:r>
      <w:r w:rsidR="009D794E">
        <w:rPr>
          <w:rFonts w:ascii="Courier New" w:hAnsi="Courier New" w:cs="Courier New"/>
          <w:color w:val="000000"/>
          <w:sz w:val="26"/>
          <w:szCs w:val="26"/>
        </w:rPr>
        <w:t>Number of Spikes</w:t>
      </w:r>
      <w:r w:rsidR="005350C3">
        <w:rPr>
          <w:rFonts w:ascii="Courier New" w:hAnsi="Courier New" w:cs="Courier New"/>
          <w:color w:val="000000"/>
          <w:sz w:val="26"/>
          <w:szCs w:val="26"/>
        </w:rPr>
        <w:t xml:space="preserve">: </w:t>
      </w:r>
      <w:r>
        <w:rPr>
          <w:rFonts w:ascii="Courier New" w:hAnsi="Courier New" w:cs="Courier New"/>
          <w:color w:val="000000"/>
          <w:sz w:val="26"/>
          <w:szCs w:val="26"/>
        </w:rPr>
        <w:t>0</w:t>
      </w:r>
      <w:r w:rsidR="004F0E1B">
        <w:rPr>
          <w:rFonts w:ascii="Courier New" w:hAnsi="Courier New" w:cs="Courier New"/>
          <w:color w:val="000000"/>
          <w:sz w:val="26"/>
          <w:szCs w:val="26"/>
        </w:rPr>
        <w:t>,1,…</w:t>
      </w:r>
      <w:r w:rsidR="005D61D5">
        <w:rPr>
          <w:rFonts w:ascii="Courier New" w:hAnsi="Courier New" w:cs="Courier New"/>
          <w:color w:val="000000"/>
          <w:sz w:val="26"/>
          <w:szCs w:val="26"/>
        </w:rPr>
        <w:t xml:space="preserve">- </w:t>
      </w:r>
      <w:r w:rsidR="004F0E1B">
        <w:rPr>
          <w:rFonts w:ascii="Courier New" w:hAnsi="Courier New" w:cs="Courier New"/>
          <w:color w:val="000000"/>
          <w:sz w:val="26"/>
          <w:szCs w:val="26"/>
        </w:rPr>
        <w:t>mostly 0 and 1</w:t>
      </w:r>
    </w:p>
    <w:p w14:paraId="444492BD" w14:textId="4BA10F6D" w:rsidR="00625021" w:rsidRDefault="00625021" w:rsidP="00625021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</w:t>
      </w:r>
      <w:r w:rsidR="008527AF">
        <w:rPr>
          <w:rFonts w:ascii="Courier New" w:hAnsi="Courier New" w:cs="Courier New"/>
          <w:color w:val="000000"/>
          <w:sz w:val="26"/>
          <w:szCs w:val="26"/>
        </w:rPr>
        <w:t>Sample time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: </w:t>
      </w:r>
      <w:r w:rsidR="008527AF">
        <w:rPr>
          <w:rFonts w:ascii="Courier New" w:hAnsi="Courier New" w:cs="Courier New"/>
          <w:color w:val="000000"/>
          <w:sz w:val="26"/>
          <w:szCs w:val="26"/>
        </w:rPr>
        <w:t>Sec</w:t>
      </w:r>
    </w:p>
    <w:p w14:paraId="3C9061AB" w14:textId="2A398025" w:rsidR="009D794E" w:rsidRDefault="00A407A5" w:rsidP="00A407A5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</w:t>
      </w:r>
      <w:r w:rsidR="009D794E">
        <w:rPr>
          <w:rFonts w:ascii="Courier New" w:hAnsi="Courier New" w:cs="Courier New"/>
          <w:color w:val="000000"/>
          <w:sz w:val="26"/>
          <w:szCs w:val="26"/>
        </w:rPr>
        <w:t>Rat Position in X</w:t>
      </w:r>
      <w:r w:rsidR="005350C3">
        <w:rPr>
          <w:rFonts w:ascii="Courier New" w:hAnsi="Courier New" w:cs="Courier New"/>
          <w:color w:val="000000"/>
          <w:sz w:val="26"/>
          <w:szCs w:val="26"/>
        </w:rPr>
        <w:t xml:space="preserve">: </w:t>
      </w:r>
      <w:r w:rsidR="004F0E1B">
        <w:rPr>
          <w:rFonts w:ascii="Courier New" w:hAnsi="Courier New" w:cs="Courier New"/>
          <w:color w:val="000000"/>
          <w:sz w:val="26"/>
          <w:szCs w:val="26"/>
        </w:rPr>
        <w:t>mm</w:t>
      </w:r>
    </w:p>
    <w:p w14:paraId="73A856F2" w14:textId="7AF5E5BA" w:rsidR="009D794E" w:rsidRDefault="00A407A5" w:rsidP="00A407A5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</w:t>
      </w:r>
      <w:r w:rsidR="009D794E">
        <w:rPr>
          <w:rFonts w:ascii="Courier New" w:hAnsi="Courier New" w:cs="Courier New"/>
          <w:color w:val="000000"/>
          <w:sz w:val="26"/>
          <w:szCs w:val="26"/>
        </w:rPr>
        <w:t>Rat Position in Y</w:t>
      </w:r>
      <w:r w:rsidR="005350C3">
        <w:rPr>
          <w:rFonts w:ascii="Courier New" w:hAnsi="Courier New" w:cs="Courier New"/>
          <w:color w:val="000000"/>
          <w:sz w:val="26"/>
          <w:szCs w:val="26"/>
        </w:rPr>
        <w:t xml:space="preserve">: </w:t>
      </w:r>
      <w:r>
        <w:rPr>
          <w:rFonts w:ascii="Courier New" w:hAnsi="Courier New" w:cs="Courier New"/>
          <w:color w:val="000000"/>
          <w:sz w:val="26"/>
          <w:szCs w:val="26"/>
        </w:rPr>
        <w:t>m</w:t>
      </w:r>
      <w:r w:rsidR="004F0E1B">
        <w:rPr>
          <w:rFonts w:ascii="Courier New" w:hAnsi="Courier New" w:cs="Courier New"/>
          <w:color w:val="000000"/>
          <w:sz w:val="26"/>
          <w:szCs w:val="26"/>
        </w:rPr>
        <w:t xml:space="preserve">m    </w:t>
      </w:r>
    </w:p>
    <w:p w14:paraId="34FCF450" w14:textId="00E6D13D" w:rsidR="004F0E1B" w:rsidRDefault="00A407A5" w:rsidP="00A407A5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</w:t>
      </w:r>
      <w:r w:rsidR="004F0E1B">
        <w:rPr>
          <w:rFonts w:ascii="Courier New" w:hAnsi="Courier New" w:cs="Courier New"/>
          <w:color w:val="000000"/>
          <w:sz w:val="26"/>
          <w:szCs w:val="26"/>
        </w:rPr>
        <w:t>In 95% HPD Coverage Area</w:t>
      </w:r>
      <w:r w:rsidR="005350C3">
        <w:rPr>
          <w:rFonts w:ascii="Courier New" w:hAnsi="Courier New" w:cs="Courier New"/>
          <w:color w:val="000000"/>
          <w:sz w:val="26"/>
          <w:szCs w:val="26"/>
        </w:rPr>
        <w:t xml:space="preserve">: </w:t>
      </w:r>
      <w:r w:rsidR="00DD3338">
        <w:rPr>
          <w:rFonts w:ascii="Courier New" w:hAnsi="Courier New" w:cs="Courier New"/>
          <w:color w:val="000000"/>
          <w:sz w:val="26"/>
          <w:szCs w:val="26"/>
        </w:rPr>
        <w:t xml:space="preserve">0 or </w:t>
      </w:r>
      <w:r w:rsidR="004F0E1B">
        <w:rPr>
          <w:rFonts w:ascii="Courier New" w:hAnsi="Courier New" w:cs="Courier New"/>
          <w:color w:val="000000"/>
          <w:sz w:val="26"/>
          <w:szCs w:val="26"/>
        </w:rPr>
        <w:t>1</w:t>
      </w:r>
    </w:p>
    <w:p w14:paraId="3F4460D7" w14:textId="59333C76" w:rsidR="009D794E" w:rsidRDefault="00A407A5" w:rsidP="00A407A5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</w:t>
      </w:r>
      <w:r w:rsidR="00D81711">
        <w:rPr>
          <w:rFonts w:ascii="Courier New" w:hAnsi="Courier New" w:cs="Courier New"/>
          <w:color w:val="000000"/>
          <w:sz w:val="26"/>
          <w:szCs w:val="26"/>
        </w:rPr>
        <w:t>Prediction distance error</w:t>
      </w:r>
      <w:r w:rsidR="005350C3">
        <w:rPr>
          <w:rFonts w:ascii="Courier New" w:hAnsi="Courier New" w:cs="Courier New"/>
          <w:color w:val="000000"/>
          <w:sz w:val="26"/>
          <w:szCs w:val="26"/>
        </w:rPr>
        <w:t xml:space="preserve">: </w:t>
      </w:r>
      <w:r w:rsidR="00EF4089">
        <w:rPr>
          <w:rFonts w:ascii="Courier New" w:hAnsi="Courier New" w:cs="Courier New"/>
          <w:color w:val="000000"/>
          <w:sz w:val="26"/>
          <w:szCs w:val="26"/>
        </w:rPr>
        <w:t>mm</w:t>
      </w:r>
      <w:r w:rsidR="005350C3">
        <w:rPr>
          <w:rFonts w:ascii="Courier New" w:hAnsi="Courier New" w:cs="Courier New"/>
          <w:color w:val="000000"/>
          <w:sz w:val="26"/>
          <w:szCs w:val="26"/>
        </w:rPr>
        <w:t xml:space="preserve">, </w:t>
      </w:r>
      <w:r w:rsidR="006E739C">
        <w:rPr>
          <w:rFonts w:ascii="Courier New" w:hAnsi="Courier New" w:cs="Courier New"/>
          <w:color w:val="000000"/>
          <w:sz w:val="26"/>
          <w:szCs w:val="26"/>
        </w:rPr>
        <w:t>using mean of posterior</w:t>
      </w:r>
    </w:p>
    <w:p w14:paraId="3A82C183" w14:textId="5B232BDE" w:rsidR="00D81711" w:rsidRDefault="00A407A5" w:rsidP="00A407A5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</w:t>
      </w:r>
      <w:r w:rsidR="00D81711">
        <w:rPr>
          <w:rFonts w:ascii="Courier New" w:hAnsi="Courier New" w:cs="Courier New"/>
          <w:color w:val="000000"/>
          <w:sz w:val="26"/>
          <w:szCs w:val="26"/>
        </w:rPr>
        <w:t>Prediction distance error</w:t>
      </w:r>
      <w:r w:rsidR="005350C3">
        <w:rPr>
          <w:rFonts w:ascii="Courier New" w:hAnsi="Courier New" w:cs="Courier New"/>
          <w:color w:val="000000"/>
          <w:sz w:val="26"/>
          <w:szCs w:val="26"/>
        </w:rPr>
        <w:t>:</w:t>
      </w:r>
      <w:r w:rsidR="00D81711">
        <w:rPr>
          <w:rFonts w:ascii="Courier New" w:hAnsi="Courier New" w:cs="Courier New"/>
          <w:color w:val="000000"/>
          <w:sz w:val="26"/>
          <w:szCs w:val="26"/>
        </w:rPr>
        <w:t xml:space="preserve"> mm</w:t>
      </w:r>
      <w:r w:rsidR="006E739C">
        <w:rPr>
          <w:rFonts w:ascii="Courier New" w:hAnsi="Courier New" w:cs="Courier New"/>
          <w:color w:val="000000"/>
          <w:sz w:val="26"/>
          <w:szCs w:val="26"/>
        </w:rPr>
        <w:t>, using mode of posterior</w:t>
      </w:r>
    </w:p>
    <w:p w14:paraId="76764060" w14:textId="0ABA63D4" w:rsidR="00D81711" w:rsidRDefault="00A407A5" w:rsidP="00A407A5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</w:t>
      </w:r>
      <w:r w:rsidR="00D81711">
        <w:rPr>
          <w:rFonts w:ascii="Courier New" w:hAnsi="Courier New" w:cs="Courier New"/>
          <w:color w:val="000000"/>
          <w:sz w:val="26"/>
          <w:szCs w:val="26"/>
        </w:rPr>
        <w:t xml:space="preserve">Area of </w:t>
      </w:r>
      <w:r w:rsidR="00C03232">
        <w:rPr>
          <w:rFonts w:ascii="Courier New" w:hAnsi="Courier New" w:cs="Courier New"/>
          <w:color w:val="000000"/>
          <w:sz w:val="26"/>
          <w:szCs w:val="26"/>
        </w:rPr>
        <w:t>95% HPD</w:t>
      </w:r>
      <w:r w:rsidR="005350C3">
        <w:rPr>
          <w:rFonts w:ascii="Courier New" w:hAnsi="Courier New" w:cs="Courier New"/>
          <w:color w:val="000000"/>
          <w:sz w:val="26"/>
          <w:szCs w:val="26"/>
        </w:rPr>
        <w:t xml:space="preserve">: </w:t>
      </w:r>
      <w:r w:rsidR="00C03232">
        <w:rPr>
          <w:rFonts w:ascii="Courier New" w:hAnsi="Courier New" w:cs="Courier New"/>
          <w:color w:val="000000"/>
          <w:sz w:val="26"/>
          <w:szCs w:val="26"/>
        </w:rPr>
        <w:t xml:space="preserve">mm^2  </w:t>
      </w:r>
      <w:r w:rsidR="00C03232">
        <w:rPr>
          <w:rFonts w:ascii="Courier New" w:hAnsi="Courier New" w:cs="Courier New"/>
          <w:color w:val="000000"/>
          <w:sz w:val="26"/>
          <w:szCs w:val="26"/>
        </w:rPr>
        <w:tab/>
      </w:r>
      <w:r w:rsidR="00D81711"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 w:rsidR="00D81711">
        <w:rPr>
          <w:rFonts w:ascii="Courier New" w:hAnsi="Courier New" w:cs="Courier New"/>
          <w:color w:val="000000"/>
          <w:sz w:val="26"/>
          <w:szCs w:val="26"/>
        </w:rPr>
        <w:tab/>
      </w:r>
    </w:p>
    <w:p w14:paraId="30266CE6" w14:textId="2342E70D" w:rsidR="00EF4089" w:rsidRDefault="00A407A5" w:rsidP="00A407A5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</w:t>
      </w:r>
      <w:r w:rsidR="00C03232">
        <w:rPr>
          <w:rFonts w:ascii="Courier New" w:hAnsi="Courier New" w:cs="Courier New"/>
          <w:color w:val="000000"/>
          <w:sz w:val="26"/>
          <w:szCs w:val="26"/>
        </w:rPr>
        <w:t>Prediction of rat position in X</w:t>
      </w:r>
      <w:r w:rsidR="005350C3">
        <w:rPr>
          <w:rFonts w:ascii="Courier New" w:hAnsi="Courier New" w:cs="Courier New"/>
          <w:color w:val="000000"/>
          <w:sz w:val="26"/>
          <w:szCs w:val="26"/>
        </w:rPr>
        <w:t>:</w:t>
      </w:r>
      <w:r w:rsidR="00C03232">
        <w:rPr>
          <w:rFonts w:ascii="Courier New" w:hAnsi="Courier New" w:cs="Courier New"/>
          <w:color w:val="000000"/>
          <w:sz w:val="26"/>
          <w:szCs w:val="26"/>
        </w:rPr>
        <w:t xml:space="preserve"> mm</w:t>
      </w:r>
      <w:r w:rsidR="006E739C">
        <w:rPr>
          <w:rFonts w:ascii="Courier New" w:hAnsi="Courier New" w:cs="Courier New"/>
          <w:color w:val="000000"/>
          <w:sz w:val="26"/>
          <w:szCs w:val="26"/>
        </w:rPr>
        <w:t>, mean of posterior</w:t>
      </w:r>
    </w:p>
    <w:p w14:paraId="617836DF" w14:textId="2245C46D" w:rsidR="00C03232" w:rsidRDefault="00A407A5" w:rsidP="00A407A5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</w:t>
      </w:r>
      <w:r w:rsidR="00C03232">
        <w:rPr>
          <w:rFonts w:ascii="Courier New" w:hAnsi="Courier New" w:cs="Courier New"/>
          <w:color w:val="000000"/>
          <w:sz w:val="26"/>
          <w:szCs w:val="26"/>
        </w:rPr>
        <w:t>Prediction of rat position in Y</w:t>
      </w:r>
      <w:r w:rsidR="006E739C">
        <w:rPr>
          <w:rFonts w:ascii="Courier New" w:hAnsi="Courier New" w:cs="Courier New"/>
          <w:color w:val="000000"/>
          <w:sz w:val="26"/>
          <w:szCs w:val="26"/>
        </w:rPr>
        <w:t>:</w:t>
      </w:r>
      <w:r w:rsidR="00C03232">
        <w:rPr>
          <w:rFonts w:ascii="Courier New" w:hAnsi="Courier New" w:cs="Courier New"/>
          <w:color w:val="000000"/>
          <w:sz w:val="26"/>
          <w:szCs w:val="26"/>
        </w:rPr>
        <w:t xml:space="preserve"> mm</w:t>
      </w:r>
      <w:r w:rsidR="006E739C">
        <w:rPr>
          <w:rFonts w:ascii="Courier New" w:hAnsi="Courier New" w:cs="Courier New"/>
          <w:color w:val="000000"/>
          <w:sz w:val="26"/>
          <w:szCs w:val="26"/>
        </w:rPr>
        <w:t xml:space="preserve">, </w:t>
      </w:r>
      <w:r w:rsidR="00C03232">
        <w:rPr>
          <w:rFonts w:ascii="Courier New" w:hAnsi="Courier New" w:cs="Courier New"/>
          <w:color w:val="000000"/>
          <w:sz w:val="26"/>
          <w:szCs w:val="26"/>
        </w:rPr>
        <w:t xml:space="preserve">mean of </w:t>
      </w:r>
      <w:r w:rsidR="006E739C">
        <w:rPr>
          <w:rFonts w:ascii="Courier New" w:hAnsi="Courier New" w:cs="Courier New"/>
          <w:color w:val="000000"/>
          <w:sz w:val="26"/>
          <w:szCs w:val="26"/>
        </w:rPr>
        <w:t>posterior</w:t>
      </w:r>
    </w:p>
    <w:p w14:paraId="51FC91F5" w14:textId="0DBD0840" w:rsidR="00C03232" w:rsidRDefault="00A407A5" w:rsidP="00A407A5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</w:t>
      </w:r>
      <w:r w:rsidR="00C03232">
        <w:rPr>
          <w:rFonts w:ascii="Courier New" w:hAnsi="Courier New" w:cs="Courier New"/>
          <w:color w:val="000000"/>
          <w:sz w:val="26"/>
          <w:szCs w:val="26"/>
        </w:rPr>
        <w:t>Processing time</w:t>
      </w:r>
      <w:r w:rsidR="006E739C">
        <w:rPr>
          <w:rFonts w:ascii="Courier New" w:hAnsi="Courier New" w:cs="Courier New"/>
          <w:color w:val="000000"/>
          <w:sz w:val="26"/>
          <w:szCs w:val="26"/>
        </w:rPr>
        <w:t xml:space="preserve">: </w:t>
      </w:r>
      <w:r w:rsidR="00C03232">
        <w:rPr>
          <w:rFonts w:ascii="Courier New" w:hAnsi="Courier New" w:cs="Courier New"/>
          <w:color w:val="000000"/>
          <w:sz w:val="26"/>
          <w:szCs w:val="26"/>
        </w:rPr>
        <w:t xml:space="preserve">Sec </w:t>
      </w:r>
    </w:p>
    <w:p w14:paraId="6D3BA567" w14:textId="77777777" w:rsidR="001C5AC4" w:rsidRDefault="001C5AC4" w:rsidP="003E4A9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4"/>
          <w:szCs w:val="24"/>
        </w:rPr>
      </w:pPr>
    </w:p>
    <w:p w14:paraId="239D1C04" w14:textId="671130ED" w:rsidR="00AD7909" w:rsidRDefault="00AD7909" w:rsidP="00AD7909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  <w:u w:val="single"/>
        </w:rPr>
        <w:t>Gaussian/GMM</w:t>
      </w:r>
      <w:r w:rsidRPr="00B07A85">
        <w:rPr>
          <w:rFonts w:ascii="Courier New" w:hAnsi="Courier New" w:cs="Courier New"/>
          <w:color w:val="000000"/>
          <w:sz w:val="26"/>
          <w:szCs w:val="26"/>
          <w:u w:val="single"/>
        </w:rPr>
        <w:t xml:space="preserve"> </w:t>
      </w:r>
      <w:r w:rsidR="00D93FFD">
        <w:rPr>
          <w:rFonts w:ascii="Courier New" w:hAnsi="Courier New" w:cs="Courier New"/>
          <w:color w:val="000000"/>
          <w:sz w:val="26"/>
          <w:szCs w:val="26"/>
          <w:u w:val="single"/>
        </w:rPr>
        <w:t xml:space="preserve">2D </w:t>
      </w:r>
      <w:r w:rsidRPr="00B07A85">
        <w:rPr>
          <w:rFonts w:ascii="Courier New" w:hAnsi="Courier New" w:cs="Courier New"/>
          <w:color w:val="000000"/>
          <w:sz w:val="26"/>
          <w:szCs w:val="26"/>
          <w:u w:val="single"/>
        </w:rPr>
        <w:t>solution</w:t>
      </w:r>
      <w:r>
        <w:rPr>
          <w:rFonts w:ascii="Courier New" w:hAnsi="Courier New" w:cs="Courier New"/>
          <w:color w:val="000000"/>
          <w:sz w:val="26"/>
          <w:szCs w:val="26"/>
          <w:u w:val="single"/>
        </w:rPr>
        <w:t>:</w:t>
      </w:r>
      <w:r w:rsidRPr="00AD7909"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000000"/>
          <w:sz w:val="26"/>
          <w:szCs w:val="26"/>
        </w:rPr>
        <w:t>This is very similar to the exact, except it keeps number of mixture per each time steps. Each line has the following information.</w:t>
      </w:r>
    </w:p>
    <w:p w14:paraId="5D488DC2" w14:textId="77777777" w:rsidR="00AD7909" w:rsidRDefault="00AD7909" w:rsidP="00AD7909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</w:p>
    <w:p w14:paraId="4373302E" w14:textId="77777777" w:rsidR="00AD7909" w:rsidRDefault="00AD7909" w:rsidP="00AD7909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Timestep</w:t>
      </w:r>
      <w:r>
        <w:rPr>
          <w:rFonts w:ascii="Courier New" w:hAnsi="Courier New" w:cs="Courier New"/>
          <w:color w:val="000000"/>
          <w:sz w:val="26"/>
          <w:szCs w:val="26"/>
        </w:rPr>
        <w:tab/>
        <w:t>: 2,3,4,5,…</w:t>
      </w:r>
    </w:p>
    <w:p w14:paraId="350C3359" w14:textId="77777777" w:rsidR="00AD7909" w:rsidRDefault="00AD7909" w:rsidP="00AD7909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Number of Spikes: 0,1,…- mostly 0 and 1</w:t>
      </w:r>
    </w:p>
    <w:p w14:paraId="301AA09E" w14:textId="77777777" w:rsidR="00AD7909" w:rsidRDefault="00AD7909" w:rsidP="00AD7909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Sample time: Sec</w:t>
      </w:r>
    </w:p>
    <w:p w14:paraId="0890AB96" w14:textId="77777777" w:rsidR="00AD7909" w:rsidRDefault="00AD7909" w:rsidP="00AD7909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lastRenderedPageBreak/>
        <w:t>-Rat Position in X: mm</w:t>
      </w:r>
    </w:p>
    <w:p w14:paraId="31135955" w14:textId="77777777" w:rsidR="00AD7909" w:rsidRDefault="00AD7909" w:rsidP="00AD7909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-Rat Position in Y: mm    </w:t>
      </w:r>
    </w:p>
    <w:p w14:paraId="4E56E26D" w14:textId="77777777" w:rsidR="00AD7909" w:rsidRDefault="00AD7909" w:rsidP="00AD7909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In 95% HPD Coverage Area: 0 or 1</w:t>
      </w:r>
    </w:p>
    <w:p w14:paraId="7639538D" w14:textId="77777777" w:rsidR="00AD7909" w:rsidRDefault="00AD7909" w:rsidP="00AD7909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Prediction distance error: mm, using mean of posterior</w:t>
      </w:r>
    </w:p>
    <w:p w14:paraId="10472DE7" w14:textId="0404EB48" w:rsidR="00AD7909" w:rsidRDefault="00AD7909" w:rsidP="00AD7909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Prediction distance error: mm, using mode of posterior</w:t>
      </w:r>
    </w:p>
    <w:p w14:paraId="4BC2CDA5" w14:textId="1C2727CF" w:rsidR="00D93FFD" w:rsidRPr="00D93FFD" w:rsidRDefault="00D93FFD" w:rsidP="00AD7909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4472C4" w:themeColor="accent1"/>
          <w:sz w:val="26"/>
          <w:szCs w:val="26"/>
        </w:rPr>
      </w:pPr>
      <w:r w:rsidRPr="00D93FFD">
        <w:rPr>
          <w:rFonts w:ascii="Courier New" w:hAnsi="Courier New" w:cs="Courier New"/>
          <w:color w:val="4472C4" w:themeColor="accent1"/>
          <w:sz w:val="26"/>
          <w:szCs w:val="26"/>
        </w:rPr>
        <w:t>-Number of Mixtures: 1,2,3,…</w:t>
      </w:r>
    </w:p>
    <w:p w14:paraId="15B8BD21" w14:textId="77777777" w:rsidR="00AD7909" w:rsidRDefault="00AD7909" w:rsidP="00AD7909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-Area of 95% HPD: mm^2  </w:t>
      </w:r>
      <w:r>
        <w:rPr>
          <w:rFonts w:ascii="Courier New" w:hAnsi="Courier New" w:cs="Courier New"/>
          <w:color w:val="000000"/>
          <w:sz w:val="26"/>
          <w:szCs w:val="26"/>
        </w:rPr>
        <w:tab/>
        <w:t xml:space="preserve"> </w:t>
      </w:r>
      <w:r>
        <w:rPr>
          <w:rFonts w:ascii="Courier New" w:hAnsi="Courier New" w:cs="Courier New"/>
          <w:color w:val="000000"/>
          <w:sz w:val="26"/>
          <w:szCs w:val="26"/>
        </w:rPr>
        <w:tab/>
      </w:r>
    </w:p>
    <w:p w14:paraId="6B3C5608" w14:textId="77777777" w:rsidR="00AD7909" w:rsidRDefault="00AD7909" w:rsidP="00AD7909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Prediction of rat position in X: mm, mean of posterior</w:t>
      </w:r>
    </w:p>
    <w:p w14:paraId="04BD4FD8" w14:textId="77777777" w:rsidR="00AD7909" w:rsidRDefault="00AD7909" w:rsidP="00AD7909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Prediction of rat position in Y: mm, mean of posterior</w:t>
      </w:r>
    </w:p>
    <w:p w14:paraId="6DACCA56" w14:textId="77777777" w:rsidR="00AD7909" w:rsidRDefault="00AD7909" w:rsidP="00AD7909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-Processing time: Sec </w:t>
      </w:r>
    </w:p>
    <w:p w14:paraId="3C34B300" w14:textId="77777777" w:rsidR="00275AA2" w:rsidRPr="00C944E2" w:rsidRDefault="00275AA2" w:rsidP="008444D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4472C4" w:themeColor="accent1"/>
          <w:sz w:val="24"/>
          <w:szCs w:val="24"/>
        </w:rPr>
      </w:pPr>
    </w:p>
    <w:p w14:paraId="11716656" w14:textId="71248D1C" w:rsidR="00D93FFD" w:rsidRDefault="00D93FFD" w:rsidP="00D93FFD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  <w:u w:val="single"/>
        </w:rPr>
        <w:t>Gaussian/GMM 4D</w:t>
      </w:r>
      <w:r w:rsidRPr="00B07A85">
        <w:rPr>
          <w:rFonts w:ascii="Courier New" w:hAnsi="Courier New" w:cs="Courier New"/>
          <w:color w:val="000000"/>
          <w:sz w:val="26"/>
          <w:szCs w:val="26"/>
          <w:u w:val="single"/>
        </w:rPr>
        <w:t xml:space="preserve"> solution</w:t>
      </w:r>
      <w:r>
        <w:rPr>
          <w:rFonts w:ascii="Courier New" w:hAnsi="Courier New" w:cs="Courier New"/>
          <w:color w:val="000000"/>
          <w:sz w:val="26"/>
          <w:szCs w:val="26"/>
          <w:u w:val="single"/>
        </w:rPr>
        <w:t>:</w:t>
      </w:r>
      <w:r w:rsidRPr="00AD7909"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This is very similar to the </w:t>
      </w:r>
      <w:r w:rsidR="00466D8E">
        <w:rPr>
          <w:rFonts w:ascii="Courier New" w:hAnsi="Courier New" w:cs="Courier New"/>
          <w:color w:val="000000"/>
          <w:sz w:val="26"/>
          <w:szCs w:val="26"/>
        </w:rPr>
        <w:t>Gaussian/GMM 2D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, except it keeps </w:t>
      </w:r>
      <w:r w:rsidR="00466D8E">
        <w:rPr>
          <w:rFonts w:ascii="Courier New" w:hAnsi="Courier New" w:cs="Courier New"/>
          <w:color w:val="000000"/>
          <w:sz w:val="26"/>
          <w:szCs w:val="26"/>
        </w:rPr>
        <w:t>extra information about new dimensions</w:t>
      </w:r>
      <w:r>
        <w:rPr>
          <w:rFonts w:ascii="Courier New" w:hAnsi="Courier New" w:cs="Courier New"/>
          <w:color w:val="000000"/>
          <w:sz w:val="26"/>
          <w:szCs w:val="26"/>
        </w:rPr>
        <w:t>. Each line has the following information.</w:t>
      </w:r>
    </w:p>
    <w:p w14:paraId="466FA0E6" w14:textId="77777777" w:rsidR="00D93FFD" w:rsidRDefault="00D93FFD" w:rsidP="00D93FFD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</w:p>
    <w:p w14:paraId="437C5F1C" w14:textId="77777777" w:rsidR="00D93FFD" w:rsidRDefault="00D93FFD" w:rsidP="00D93FFD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Timestep</w:t>
      </w:r>
      <w:r>
        <w:rPr>
          <w:rFonts w:ascii="Courier New" w:hAnsi="Courier New" w:cs="Courier New"/>
          <w:color w:val="000000"/>
          <w:sz w:val="26"/>
          <w:szCs w:val="26"/>
        </w:rPr>
        <w:tab/>
        <w:t>: 2,3,4,5,…</w:t>
      </w:r>
    </w:p>
    <w:p w14:paraId="1559A0EC" w14:textId="77777777" w:rsidR="00D93FFD" w:rsidRDefault="00D93FFD" w:rsidP="00D93FFD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Number of Spikes: 0,1,…- mostly 0 and 1</w:t>
      </w:r>
    </w:p>
    <w:p w14:paraId="2A7F38DB" w14:textId="77777777" w:rsidR="00D93FFD" w:rsidRDefault="00D93FFD" w:rsidP="00D93FFD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Sample time: Sec</w:t>
      </w:r>
    </w:p>
    <w:p w14:paraId="6DB4E918" w14:textId="77777777" w:rsidR="00D93FFD" w:rsidRDefault="00D93FFD" w:rsidP="00D93FFD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Rat Position in X: mm</w:t>
      </w:r>
    </w:p>
    <w:p w14:paraId="5DBE2926" w14:textId="77777777" w:rsidR="00466D8E" w:rsidRDefault="00466D8E" w:rsidP="00466D8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Rat Position in X: mm</w:t>
      </w:r>
    </w:p>
    <w:p w14:paraId="7BE234F1" w14:textId="58A4D6AB" w:rsidR="00466D8E" w:rsidRPr="00466D8E" w:rsidRDefault="00466D8E" w:rsidP="00466D8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4472C4" w:themeColor="accent1"/>
          <w:sz w:val="26"/>
          <w:szCs w:val="26"/>
        </w:rPr>
      </w:pPr>
      <w:r w:rsidRPr="00466D8E">
        <w:rPr>
          <w:rFonts w:ascii="Courier New" w:hAnsi="Courier New" w:cs="Courier New"/>
          <w:color w:val="4472C4" w:themeColor="accent1"/>
          <w:sz w:val="26"/>
          <w:szCs w:val="26"/>
        </w:rPr>
        <w:t xml:space="preserve">-Rat Velocity in X axis: mm/s    </w:t>
      </w:r>
    </w:p>
    <w:p w14:paraId="5AB5B557" w14:textId="77777777" w:rsidR="00466D8E" w:rsidRPr="00466D8E" w:rsidRDefault="00466D8E" w:rsidP="00466D8E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4472C4" w:themeColor="accent1"/>
          <w:sz w:val="26"/>
          <w:szCs w:val="26"/>
        </w:rPr>
      </w:pPr>
      <w:r w:rsidRPr="00466D8E">
        <w:rPr>
          <w:rFonts w:ascii="Courier New" w:hAnsi="Courier New" w:cs="Courier New"/>
          <w:color w:val="4472C4" w:themeColor="accent1"/>
          <w:sz w:val="26"/>
          <w:szCs w:val="26"/>
        </w:rPr>
        <w:t xml:space="preserve">-Rat Velocity in Y axis: mm/s    </w:t>
      </w:r>
    </w:p>
    <w:p w14:paraId="71055669" w14:textId="77777777" w:rsidR="00D93FFD" w:rsidRDefault="00D93FFD" w:rsidP="00D93FFD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In 95% HPD Coverage Area: 0 or 1</w:t>
      </w:r>
    </w:p>
    <w:p w14:paraId="74D0E54A" w14:textId="635EEBC3" w:rsidR="00D93FFD" w:rsidRDefault="00D93FFD" w:rsidP="00D93FFD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-Prediction distance error: </w:t>
      </w:r>
      <w:r w:rsidR="00ED0622">
        <w:rPr>
          <w:rFonts w:ascii="Courier New" w:hAnsi="Courier New" w:cs="Courier New"/>
          <w:color w:val="000000"/>
          <w:sz w:val="26"/>
          <w:szCs w:val="26"/>
        </w:rPr>
        <w:t>-</w:t>
      </w:r>
      <w:r>
        <w:rPr>
          <w:rFonts w:ascii="Courier New" w:hAnsi="Courier New" w:cs="Courier New"/>
          <w:color w:val="000000"/>
          <w:sz w:val="26"/>
          <w:szCs w:val="26"/>
        </w:rPr>
        <w:t>, using mean of posterior</w:t>
      </w:r>
      <w:r w:rsidR="005B4344">
        <w:rPr>
          <w:rFonts w:ascii="Courier New" w:hAnsi="Courier New" w:cs="Courier New"/>
          <w:color w:val="000000"/>
          <w:sz w:val="26"/>
          <w:szCs w:val="26"/>
        </w:rPr>
        <w:t xml:space="preserve"> (4D)</w:t>
      </w:r>
    </w:p>
    <w:p w14:paraId="0CF93E7F" w14:textId="47E94AD5" w:rsidR="00D93FFD" w:rsidRDefault="00D93FFD" w:rsidP="00D93FFD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-Prediction distance error: </w:t>
      </w:r>
      <w:r w:rsidR="00ED0622">
        <w:rPr>
          <w:rFonts w:ascii="Courier New" w:hAnsi="Courier New" w:cs="Courier New"/>
          <w:color w:val="000000"/>
          <w:sz w:val="26"/>
          <w:szCs w:val="26"/>
        </w:rPr>
        <w:t>-</w:t>
      </w:r>
      <w:r>
        <w:rPr>
          <w:rFonts w:ascii="Courier New" w:hAnsi="Courier New" w:cs="Courier New"/>
          <w:color w:val="000000"/>
          <w:sz w:val="26"/>
          <w:szCs w:val="26"/>
        </w:rPr>
        <w:t>, using mode of posterior</w:t>
      </w:r>
      <w:r w:rsidR="00ED0622"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 w:rsidR="005B4344">
        <w:rPr>
          <w:rFonts w:ascii="Courier New" w:hAnsi="Courier New" w:cs="Courier New"/>
          <w:color w:val="000000"/>
          <w:sz w:val="26"/>
          <w:szCs w:val="26"/>
        </w:rPr>
        <w:t>(4D)</w:t>
      </w:r>
    </w:p>
    <w:p w14:paraId="50DF564B" w14:textId="51D7CB5E" w:rsidR="00D93FFD" w:rsidRDefault="00D93FFD" w:rsidP="00D93FFD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4472C4" w:themeColor="accent1"/>
          <w:sz w:val="26"/>
          <w:szCs w:val="26"/>
        </w:rPr>
      </w:pPr>
      <w:r w:rsidRPr="00D93FFD">
        <w:rPr>
          <w:rFonts w:ascii="Courier New" w:hAnsi="Courier New" w:cs="Courier New"/>
          <w:color w:val="4472C4" w:themeColor="accent1"/>
          <w:sz w:val="26"/>
          <w:szCs w:val="26"/>
        </w:rPr>
        <w:t>-Number of Mixtures: 1,2,3,…</w:t>
      </w:r>
    </w:p>
    <w:p w14:paraId="33438E15" w14:textId="14F9228B" w:rsidR="00ED0622" w:rsidRPr="00ED0622" w:rsidRDefault="00ED0622" w:rsidP="00ED0622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4472C4" w:themeColor="accent1"/>
          <w:sz w:val="26"/>
          <w:szCs w:val="26"/>
        </w:rPr>
      </w:pPr>
      <w:r w:rsidRPr="00ED0622">
        <w:rPr>
          <w:rFonts w:ascii="Courier New" w:hAnsi="Courier New" w:cs="Courier New"/>
          <w:color w:val="4472C4" w:themeColor="accent1"/>
          <w:sz w:val="26"/>
          <w:szCs w:val="26"/>
        </w:rPr>
        <w:t>-Prediction distance error: mm, using mean of posterior (2D)</w:t>
      </w:r>
    </w:p>
    <w:p w14:paraId="22FE5204" w14:textId="34EE900A" w:rsidR="00D93FFD" w:rsidRDefault="00D93FFD" w:rsidP="00D93FFD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-Area of 95% HPD: mm^2  </w:t>
      </w:r>
      <w:r>
        <w:rPr>
          <w:rFonts w:ascii="Courier New" w:hAnsi="Courier New" w:cs="Courier New"/>
          <w:color w:val="000000"/>
          <w:sz w:val="26"/>
          <w:szCs w:val="26"/>
        </w:rPr>
        <w:tab/>
        <w:t xml:space="preserve"> </w:t>
      </w:r>
      <w:r>
        <w:rPr>
          <w:rFonts w:ascii="Courier New" w:hAnsi="Courier New" w:cs="Courier New"/>
          <w:color w:val="000000"/>
          <w:sz w:val="26"/>
          <w:szCs w:val="26"/>
        </w:rPr>
        <w:tab/>
      </w:r>
    </w:p>
    <w:p w14:paraId="119D23F8" w14:textId="77777777" w:rsidR="00D93FFD" w:rsidRDefault="00D93FFD" w:rsidP="00D93FFD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Prediction of rat position in X: mm, mean of posterior</w:t>
      </w:r>
    </w:p>
    <w:p w14:paraId="5479A3A1" w14:textId="77777777" w:rsidR="00D93FFD" w:rsidRDefault="00D93FFD" w:rsidP="00D93FFD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Prediction of rat position in Y: mm, mean of posterior</w:t>
      </w:r>
    </w:p>
    <w:p w14:paraId="59873CB7" w14:textId="6D03F164" w:rsidR="00D93FFD" w:rsidRDefault="00D93FFD" w:rsidP="00D93FFD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-Processing time: Sec </w:t>
      </w:r>
    </w:p>
    <w:p w14:paraId="4B506CC2" w14:textId="676929D0" w:rsidR="00DD0D53" w:rsidRDefault="00DD0D53" w:rsidP="00D93FFD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</w:p>
    <w:p w14:paraId="71184748" w14:textId="197FEF29" w:rsidR="00DD0D53" w:rsidRDefault="00DD0D53" w:rsidP="00DD0D53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  <w:u w:val="single"/>
        </w:rPr>
        <w:t>Particle Filter</w:t>
      </w:r>
      <w:r w:rsidRPr="00B07A85">
        <w:rPr>
          <w:rFonts w:ascii="Courier New" w:hAnsi="Courier New" w:cs="Courier New"/>
          <w:color w:val="000000"/>
          <w:sz w:val="26"/>
          <w:szCs w:val="26"/>
          <w:u w:val="single"/>
        </w:rPr>
        <w:t xml:space="preserve"> solution</w:t>
      </w:r>
      <w:r>
        <w:rPr>
          <w:rFonts w:ascii="Courier New" w:hAnsi="Courier New" w:cs="Courier New"/>
          <w:color w:val="000000"/>
          <w:sz w:val="26"/>
          <w:szCs w:val="26"/>
          <w:u w:val="single"/>
        </w:rPr>
        <w:t>:</w:t>
      </w:r>
      <w:r w:rsidRPr="00AD7909"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 w:rsidR="0066572A">
        <w:rPr>
          <w:rFonts w:ascii="Courier New" w:hAnsi="Courier New" w:cs="Courier New"/>
          <w:color w:val="000000"/>
          <w:sz w:val="26"/>
          <w:szCs w:val="26"/>
        </w:rPr>
        <w:t xml:space="preserve">For the particle filter, we keep </w:t>
      </w:r>
      <w:r>
        <w:rPr>
          <w:rFonts w:ascii="Courier New" w:hAnsi="Courier New" w:cs="Courier New"/>
          <w:color w:val="000000"/>
          <w:sz w:val="26"/>
          <w:szCs w:val="26"/>
        </w:rPr>
        <w:t>the following information</w:t>
      </w:r>
      <w:r w:rsidR="0066572A">
        <w:rPr>
          <w:rFonts w:ascii="Courier New" w:hAnsi="Courier New" w:cs="Courier New"/>
          <w:color w:val="000000"/>
          <w:sz w:val="26"/>
          <w:szCs w:val="26"/>
        </w:rPr>
        <w:t xml:space="preserve"> per each time step</w:t>
      </w:r>
      <w:r>
        <w:rPr>
          <w:rFonts w:ascii="Courier New" w:hAnsi="Courier New" w:cs="Courier New"/>
          <w:color w:val="000000"/>
          <w:sz w:val="26"/>
          <w:szCs w:val="26"/>
        </w:rPr>
        <w:t>.</w:t>
      </w:r>
    </w:p>
    <w:p w14:paraId="4B73913D" w14:textId="77777777" w:rsidR="00DD0D53" w:rsidRDefault="00DD0D53" w:rsidP="00DD0D53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</w:p>
    <w:p w14:paraId="2B97A335" w14:textId="77777777" w:rsidR="00DD0D53" w:rsidRDefault="00DD0D53" w:rsidP="00DD0D53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Timestep</w:t>
      </w:r>
      <w:r>
        <w:rPr>
          <w:rFonts w:ascii="Courier New" w:hAnsi="Courier New" w:cs="Courier New"/>
          <w:color w:val="000000"/>
          <w:sz w:val="26"/>
          <w:szCs w:val="26"/>
        </w:rPr>
        <w:tab/>
        <w:t>: 2,3,4,5,…</w:t>
      </w:r>
    </w:p>
    <w:p w14:paraId="735CFE1E" w14:textId="77777777" w:rsidR="00DD0D53" w:rsidRDefault="00DD0D53" w:rsidP="00DD0D53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Number of Spikes: 0,1,…- mostly 0 and 1</w:t>
      </w:r>
    </w:p>
    <w:p w14:paraId="518DCB3E" w14:textId="77777777" w:rsidR="00DD0D53" w:rsidRDefault="00DD0D53" w:rsidP="00DD0D53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Sample time: Sec</w:t>
      </w:r>
    </w:p>
    <w:p w14:paraId="47BAFD96" w14:textId="77777777" w:rsidR="00DD0D53" w:rsidRDefault="00DD0D53" w:rsidP="00DD0D53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Rat Position in X: mm</w:t>
      </w:r>
    </w:p>
    <w:p w14:paraId="6B9F4B31" w14:textId="77777777" w:rsidR="00DD0D53" w:rsidRDefault="00DD0D53" w:rsidP="00DD0D53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Rat Position in X: mm</w:t>
      </w:r>
    </w:p>
    <w:p w14:paraId="14A4A141" w14:textId="77777777" w:rsidR="00DD0D53" w:rsidRDefault="00DD0D53" w:rsidP="00DD0D53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Prediction distance error: -, using mean of posterior (4D)</w:t>
      </w:r>
    </w:p>
    <w:p w14:paraId="7E797655" w14:textId="77777777" w:rsidR="00DD0D53" w:rsidRDefault="00DD0D53" w:rsidP="00DD0D53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Prediction of rat position in X: mm, mean of posterior</w:t>
      </w:r>
    </w:p>
    <w:p w14:paraId="14BD95EA" w14:textId="77777777" w:rsidR="00DD0D53" w:rsidRDefault="00DD0D53" w:rsidP="00DD0D53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Prediction of rat position in Y: mm, mean of posterior</w:t>
      </w:r>
    </w:p>
    <w:p w14:paraId="4875FA83" w14:textId="482CEF60" w:rsidR="00DD0D53" w:rsidRDefault="00DD0D53" w:rsidP="00DD0D53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-Processing time: Sec</w:t>
      </w:r>
    </w:p>
    <w:p w14:paraId="4DFD4680" w14:textId="6CA269A7" w:rsidR="006C3A41" w:rsidRDefault="006C3A41"/>
    <w:p w14:paraId="2390625B" w14:textId="7FA983AC" w:rsidR="001F5265" w:rsidRDefault="001F5265" w:rsidP="001F5265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b/>
          <w:bCs/>
          <w:color w:val="000000"/>
          <w:sz w:val="26"/>
          <w:szCs w:val="26"/>
          <w:u w:val="single"/>
        </w:rPr>
      </w:pPr>
      <w:r>
        <w:rPr>
          <w:rFonts w:ascii="Courier New" w:hAnsi="Courier New" w:cs="Courier New"/>
          <w:b/>
          <w:bCs/>
          <w:color w:val="000000"/>
          <w:sz w:val="26"/>
          <w:szCs w:val="26"/>
          <w:u w:val="single"/>
        </w:rPr>
        <w:t>Which Folder Keeps What?</w:t>
      </w:r>
    </w:p>
    <w:p w14:paraId="252D4F01" w14:textId="7F2A206B" w:rsidR="001F5265" w:rsidRDefault="001F5265" w:rsidP="001F5265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6"/>
          <w:szCs w:val="26"/>
        </w:rPr>
      </w:pPr>
      <w:r w:rsidRPr="001F5265">
        <w:rPr>
          <w:rFonts w:ascii="Courier New" w:hAnsi="Courier New" w:cs="Courier New"/>
          <w:b/>
          <w:bCs/>
          <w:color w:val="4472C4" w:themeColor="accent1"/>
          <w:sz w:val="26"/>
          <w:szCs w:val="26"/>
        </w:rPr>
        <w:t>rat_cell_data</w:t>
      </w:r>
      <w:r w:rsidR="001C1B75" w:rsidRPr="001C1B75">
        <w:rPr>
          <w:rFonts w:ascii="Courier New" w:hAnsi="Courier New" w:cs="Courier New"/>
          <w:b/>
          <w:bCs/>
          <w:sz w:val="26"/>
          <w:szCs w:val="26"/>
        </w:rPr>
        <w:t>:</w:t>
      </w:r>
      <w:r>
        <w:rPr>
          <w:rFonts w:ascii="Courier New" w:hAnsi="Courier New" w:cs="Courier New"/>
          <w:b/>
          <w:bCs/>
          <w:color w:val="4472C4" w:themeColor="accent1"/>
          <w:sz w:val="26"/>
          <w:szCs w:val="26"/>
        </w:rPr>
        <w:t xml:space="preserve"> </w:t>
      </w:r>
      <w:r w:rsidR="003254FD">
        <w:rPr>
          <w:rFonts w:ascii="Courier New" w:hAnsi="Courier New" w:cs="Courier New"/>
          <w:sz w:val="26"/>
          <w:szCs w:val="26"/>
        </w:rPr>
        <w:t>T</w:t>
      </w:r>
      <w:r w:rsidRPr="00333899">
        <w:rPr>
          <w:rFonts w:ascii="Courier New" w:hAnsi="Courier New" w:cs="Courier New"/>
          <w:sz w:val="26"/>
          <w:szCs w:val="26"/>
        </w:rPr>
        <w:t>his folder keeps all experimental data</w:t>
      </w:r>
    </w:p>
    <w:p w14:paraId="6391B18E" w14:textId="38096D36" w:rsidR="003254FD" w:rsidRDefault="003254FD" w:rsidP="001F5265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6"/>
          <w:szCs w:val="26"/>
        </w:rPr>
      </w:pPr>
      <w:r w:rsidRPr="003254FD">
        <w:rPr>
          <w:rFonts w:ascii="Courier New" w:hAnsi="Courier New" w:cs="Courier New"/>
          <w:b/>
          <w:bCs/>
          <w:color w:val="4472C4" w:themeColor="accent1"/>
          <w:sz w:val="26"/>
          <w:szCs w:val="26"/>
        </w:rPr>
        <w:t>encoder_files</w:t>
      </w:r>
      <w:r w:rsidRPr="003254FD">
        <w:rPr>
          <w:rFonts w:ascii="Courier New" w:hAnsi="Courier New" w:cs="Courier New"/>
          <w:b/>
          <w:bCs/>
          <w:sz w:val="26"/>
          <w:szCs w:val="26"/>
        </w:rPr>
        <w:t>:</w:t>
      </w:r>
      <w:r>
        <w:rPr>
          <w:rFonts w:ascii="Courier New" w:hAnsi="Courier New" w:cs="Courier New"/>
          <w:b/>
          <w:bCs/>
          <w:sz w:val="26"/>
          <w:szCs w:val="26"/>
        </w:rPr>
        <w:t xml:space="preserve"> </w:t>
      </w:r>
      <w:r>
        <w:rPr>
          <w:rFonts w:ascii="Courier New" w:hAnsi="Courier New" w:cs="Courier New"/>
          <w:sz w:val="26"/>
          <w:szCs w:val="26"/>
        </w:rPr>
        <w:t>This folder might be used to keep encoder files</w:t>
      </w:r>
    </w:p>
    <w:p w14:paraId="76EA01F2" w14:textId="36D441C0" w:rsidR="003254FD" w:rsidRDefault="003254FD" w:rsidP="003254FD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6"/>
          <w:szCs w:val="26"/>
        </w:rPr>
      </w:pPr>
      <w:r w:rsidRPr="003254FD">
        <w:rPr>
          <w:rFonts w:ascii="Courier New" w:hAnsi="Courier New" w:cs="Courier New"/>
          <w:b/>
          <w:bCs/>
          <w:color w:val="4472C4" w:themeColor="accent1"/>
          <w:sz w:val="26"/>
          <w:szCs w:val="26"/>
        </w:rPr>
        <w:t>decoder_performance</w:t>
      </w:r>
      <w:r w:rsidRPr="003254FD">
        <w:rPr>
          <w:rFonts w:ascii="Courier New" w:hAnsi="Courier New" w:cs="Courier New"/>
          <w:b/>
          <w:bCs/>
          <w:sz w:val="26"/>
          <w:szCs w:val="26"/>
        </w:rPr>
        <w:t>:</w:t>
      </w:r>
      <w:r>
        <w:rPr>
          <w:rFonts w:ascii="Courier New" w:hAnsi="Courier New" w:cs="Courier New"/>
          <w:b/>
          <w:bCs/>
          <w:sz w:val="26"/>
          <w:szCs w:val="26"/>
        </w:rPr>
        <w:t xml:space="preserve"> </w:t>
      </w:r>
      <w:r>
        <w:rPr>
          <w:rFonts w:ascii="Courier New" w:hAnsi="Courier New" w:cs="Courier New"/>
          <w:sz w:val="26"/>
          <w:szCs w:val="26"/>
        </w:rPr>
        <w:t>This folder might be used to keep decoder performance files – the one which is described in the previous section</w:t>
      </w:r>
    </w:p>
    <w:p w14:paraId="5CAF7686" w14:textId="090C1B08" w:rsidR="003254FD" w:rsidRDefault="003254FD" w:rsidP="001F5265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6"/>
          <w:szCs w:val="26"/>
        </w:rPr>
      </w:pPr>
      <w:r w:rsidRPr="003254FD">
        <w:rPr>
          <w:rFonts w:ascii="Courier New" w:hAnsi="Courier New" w:cs="Courier New"/>
          <w:b/>
          <w:bCs/>
          <w:color w:val="4472C4" w:themeColor="accent1"/>
          <w:sz w:val="26"/>
          <w:szCs w:val="26"/>
        </w:rPr>
        <w:t>decoder_</w:t>
      </w:r>
      <w:r w:rsidR="00123A03">
        <w:rPr>
          <w:rFonts w:ascii="Courier New" w:hAnsi="Courier New" w:cs="Courier New"/>
          <w:b/>
          <w:bCs/>
          <w:color w:val="4472C4" w:themeColor="accent1"/>
          <w:sz w:val="26"/>
          <w:szCs w:val="26"/>
        </w:rPr>
        <w:t>per_timestep</w:t>
      </w:r>
      <w:r w:rsidRPr="003254FD">
        <w:rPr>
          <w:rFonts w:ascii="Courier New" w:hAnsi="Courier New" w:cs="Courier New"/>
          <w:b/>
          <w:bCs/>
          <w:sz w:val="26"/>
          <w:szCs w:val="26"/>
        </w:rPr>
        <w:t>:</w:t>
      </w:r>
      <w:r w:rsidR="00123A03">
        <w:rPr>
          <w:rFonts w:ascii="Courier New" w:hAnsi="Courier New" w:cs="Courier New"/>
          <w:b/>
          <w:bCs/>
          <w:sz w:val="26"/>
          <w:szCs w:val="26"/>
        </w:rPr>
        <w:t xml:space="preserve"> </w:t>
      </w:r>
      <w:r>
        <w:rPr>
          <w:rFonts w:ascii="Courier New" w:hAnsi="Courier New" w:cs="Courier New"/>
          <w:sz w:val="26"/>
          <w:szCs w:val="26"/>
        </w:rPr>
        <w:t>This folder might be used to keep</w:t>
      </w:r>
      <w:r w:rsidR="00123A03">
        <w:rPr>
          <w:rFonts w:ascii="Courier New" w:hAnsi="Courier New" w:cs="Courier New"/>
          <w:sz w:val="26"/>
          <w:szCs w:val="26"/>
        </w:rPr>
        <w:t xml:space="preserve"> the decoding result per each time step. This includes particles for the particle </w:t>
      </w:r>
      <w:r w:rsidR="00D6390E">
        <w:rPr>
          <w:rFonts w:ascii="Courier New" w:hAnsi="Courier New" w:cs="Courier New"/>
          <w:sz w:val="26"/>
          <w:szCs w:val="26"/>
        </w:rPr>
        <w:t>filter solution, posterior distribution using the exact solution, and GMM/Gaussian models using proposed solution.</w:t>
      </w:r>
    </w:p>
    <w:p w14:paraId="3075C03F" w14:textId="77777777" w:rsidR="00D6390E" w:rsidRPr="003254FD" w:rsidRDefault="00D6390E" w:rsidP="001F5265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6"/>
          <w:szCs w:val="26"/>
        </w:rPr>
      </w:pPr>
    </w:p>
    <w:p w14:paraId="10216D2F" w14:textId="77777777" w:rsidR="001F5265" w:rsidRPr="001F5265" w:rsidRDefault="001F5265" w:rsidP="001F5265">
      <w:p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b/>
          <w:bCs/>
          <w:sz w:val="26"/>
          <w:szCs w:val="26"/>
        </w:rPr>
      </w:pPr>
    </w:p>
    <w:p w14:paraId="2DBC1578" w14:textId="77777777" w:rsidR="001F5265" w:rsidRDefault="001F5265"/>
    <w:sectPr w:rsidR="001F52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jE0NzczsDA1NjVW0lEKTi0uzszPAykwqgUASH9b1SwAAAA="/>
  </w:docVars>
  <w:rsids>
    <w:rsidRoot w:val="00064E55"/>
    <w:rsid w:val="00064E55"/>
    <w:rsid w:val="00123A03"/>
    <w:rsid w:val="001C1B75"/>
    <w:rsid w:val="001C4044"/>
    <w:rsid w:val="001C5AC4"/>
    <w:rsid w:val="001F5265"/>
    <w:rsid w:val="00275AA2"/>
    <w:rsid w:val="002C26E0"/>
    <w:rsid w:val="003254FD"/>
    <w:rsid w:val="00333899"/>
    <w:rsid w:val="0037000C"/>
    <w:rsid w:val="003E4A9E"/>
    <w:rsid w:val="00466D8E"/>
    <w:rsid w:val="00475873"/>
    <w:rsid w:val="004F0E1B"/>
    <w:rsid w:val="005350C3"/>
    <w:rsid w:val="005B4344"/>
    <w:rsid w:val="005D61D5"/>
    <w:rsid w:val="00625021"/>
    <w:rsid w:val="0066572A"/>
    <w:rsid w:val="006C3A41"/>
    <w:rsid w:val="006E739C"/>
    <w:rsid w:val="008444DE"/>
    <w:rsid w:val="008527AF"/>
    <w:rsid w:val="0086740B"/>
    <w:rsid w:val="00906E33"/>
    <w:rsid w:val="009D794E"/>
    <w:rsid w:val="00A407A5"/>
    <w:rsid w:val="00AD7909"/>
    <w:rsid w:val="00B07A85"/>
    <w:rsid w:val="00C03232"/>
    <w:rsid w:val="00C462DF"/>
    <w:rsid w:val="00C944E2"/>
    <w:rsid w:val="00D6390E"/>
    <w:rsid w:val="00D81711"/>
    <w:rsid w:val="00D93FFD"/>
    <w:rsid w:val="00DC3C55"/>
    <w:rsid w:val="00DD0D53"/>
    <w:rsid w:val="00DD3338"/>
    <w:rsid w:val="00E65D62"/>
    <w:rsid w:val="00ED0622"/>
    <w:rsid w:val="00EF4089"/>
    <w:rsid w:val="00F74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1965E"/>
  <w15:chartTrackingRefBased/>
  <w15:docId w15:val="{86F84888-7976-4098-B9F1-C1EC36C80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46BE6BC2-3741-4724-90F2-2533817D3C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524</Words>
  <Characters>2990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sefi, Ali</dc:creator>
  <cp:keywords/>
  <dc:description/>
  <cp:lastModifiedBy>Ali Yousefi</cp:lastModifiedBy>
  <cp:revision>17</cp:revision>
  <cp:lastPrinted>2019-01-09T21:29:00Z</cp:lastPrinted>
  <dcterms:created xsi:type="dcterms:W3CDTF">2018-12-26T19:35:00Z</dcterms:created>
  <dcterms:modified xsi:type="dcterms:W3CDTF">2019-01-09T21:29:00Z</dcterms:modified>
</cp:coreProperties>
</file>